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KB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Body Shop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1.13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KB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Body Shop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1.13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4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3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430/6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1.13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8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8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8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1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84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8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2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4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0.0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0.0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9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4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0.0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13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KB</w:t>
      </w:r>
      <w:r>
        <w:t xml:space="preserve">” –</w:t>
      </w:r>
      <w:r w:rsidR="00AA63C7">
        <w:t xml:space="preserve"> Body Shop </w:t>
      </w:r>
      <w:r>
        <w:t>cölöp adatok (mérve:</w:t>
      </w:r>
      <w:r w:rsidR="00AA63C7">
        <w:t xml:space="preserve">2023.01.13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7.81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10.03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